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96"/>
        <w:gridCol w:w="2901"/>
        <w:gridCol w:w="1618"/>
        <w:gridCol w:w="2132"/>
        <w:gridCol w:w="2024"/>
        <w:gridCol w:w="1441"/>
        <w:gridCol w:w="2138"/>
      </w:tblGrid>
      <w:tr w:rsidR="00A960CF" w14:paraId="0CB5D7DD" w14:textId="77777777" w:rsidTr="00207E1D">
        <w:tc>
          <w:tcPr>
            <w:tcW w:w="12950" w:type="dxa"/>
            <w:gridSpan w:val="7"/>
          </w:tcPr>
          <w:p w14:paraId="05A10127" w14:textId="77777777" w:rsidR="00A960CF" w:rsidRDefault="00A960CF" w:rsidP="00DA6E97">
            <w:pPr>
              <w:bidi/>
              <w:jc w:val="center"/>
              <w:rPr>
                <w:rtl/>
                <w:lang w:bidi="fa-IR"/>
              </w:rPr>
            </w:pPr>
            <w:r w:rsidRPr="0062186B">
              <w:rPr>
                <w:rFonts w:cs="B Mitra" w:hint="cs"/>
                <w:sz w:val="32"/>
                <w:szCs w:val="32"/>
                <w:rtl/>
                <w:lang w:bidi="fa-IR"/>
              </w:rPr>
              <w:t>رشته</w:t>
            </w:r>
            <w:r w:rsidRPr="00DA6E97">
              <w:rPr>
                <w:rFonts w:cs="B Mitra" w:hint="cs"/>
                <w:sz w:val="32"/>
                <w:szCs w:val="32"/>
                <w:rtl/>
                <w:lang w:bidi="fa-IR"/>
              </w:rPr>
              <w:t xml:space="preserve"> </w:t>
            </w:r>
            <w:r w:rsidR="008E124E">
              <w:rPr>
                <w:rFonts w:cs="B Mitra" w:hint="cs"/>
                <w:sz w:val="32"/>
                <w:szCs w:val="32"/>
                <w:rtl/>
                <w:lang w:bidi="fa-IR"/>
              </w:rPr>
              <w:t>سلولی مولکولی</w:t>
            </w:r>
          </w:p>
        </w:tc>
      </w:tr>
      <w:tr w:rsidR="00A960CF" w14:paraId="09F96A82" w14:textId="77777777" w:rsidTr="00207E1D">
        <w:tc>
          <w:tcPr>
            <w:tcW w:w="696" w:type="dxa"/>
          </w:tcPr>
          <w:p w14:paraId="3726F095" w14:textId="77777777" w:rsidR="00A960CF" w:rsidRPr="00DA6E97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>رديف</w:t>
            </w:r>
          </w:p>
        </w:tc>
        <w:tc>
          <w:tcPr>
            <w:tcW w:w="2901" w:type="dxa"/>
          </w:tcPr>
          <w:p w14:paraId="6BE85FEA" w14:textId="77777777" w:rsidR="00A960CF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نام و نام خانوادگي دانشجو</w:t>
            </w:r>
          </w:p>
          <w:p w14:paraId="4CB48167" w14:textId="77777777" w:rsidR="00A960CF" w:rsidRPr="00DA6E97" w:rsidRDefault="00A960CF" w:rsidP="00A960CF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 و</w:t>
            </w:r>
          </w:p>
          <w:p w14:paraId="43D52DC0" w14:textId="77777777" w:rsidR="00A960CF" w:rsidRPr="00DA6E97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شماره دانشجويي</w:t>
            </w:r>
          </w:p>
        </w:tc>
        <w:tc>
          <w:tcPr>
            <w:tcW w:w="1618" w:type="dxa"/>
          </w:tcPr>
          <w:p w14:paraId="6448F6B7" w14:textId="77777777" w:rsidR="00A960CF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استاد راهنما</w:t>
            </w:r>
          </w:p>
          <w:p w14:paraId="5E2DADC2" w14:textId="77777777" w:rsidR="00A960CF" w:rsidRPr="00DA6E97" w:rsidRDefault="00A960CF" w:rsidP="009908F6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2132" w:type="dxa"/>
          </w:tcPr>
          <w:p w14:paraId="196FDF2B" w14:textId="77777777" w:rsidR="00A960CF" w:rsidRPr="00DA6E97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دروس کتبي</w:t>
            </w:r>
            <w:r>
              <w:rPr>
                <w:rFonts w:cs="B Mitra" w:hint="cs"/>
                <w:sz w:val="32"/>
                <w:szCs w:val="32"/>
                <w:rtl/>
              </w:rPr>
              <w:t xml:space="preserve"> آزمون</w:t>
            </w:r>
          </w:p>
        </w:tc>
        <w:tc>
          <w:tcPr>
            <w:tcW w:w="2024" w:type="dxa"/>
          </w:tcPr>
          <w:p w14:paraId="73D1397A" w14:textId="77777777" w:rsidR="00A960CF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 w:rsidRPr="00DA6E97">
              <w:rPr>
                <w:rFonts w:cs="B Mitra" w:hint="cs"/>
                <w:sz w:val="32"/>
                <w:szCs w:val="32"/>
                <w:rtl/>
              </w:rPr>
              <w:t>طراح</w:t>
            </w:r>
            <w:r>
              <w:rPr>
                <w:rFonts w:cs="B Mitra" w:hint="cs"/>
                <w:sz w:val="32"/>
                <w:szCs w:val="32"/>
                <w:rtl/>
              </w:rPr>
              <w:t>ان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 xml:space="preserve"> سوال </w:t>
            </w:r>
            <w:r>
              <w:rPr>
                <w:rFonts w:cs="B Mitra" w:hint="cs"/>
                <w:sz w:val="32"/>
                <w:szCs w:val="32"/>
                <w:rtl/>
              </w:rPr>
              <w:t>دروس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 xml:space="preserve"> کتبي</w:t>
            </w:r>
            <w:r>
              <w:rPr>
                <w:rFonts w:cs="B Mitra" w:hint="cs"/>
                <w:sz w:val="32"/>
                <w:szCs w:val="32"/>
                <w:rtl/>
              </w:rPr>
              <w:t xml:space="preserve"> آزمون</w:t>
            </w:r>
          </w:p>
          <w:p w14:paraId="3C96FAC0" w14:textId="77777777" w:rsidR="00A960CF" w:rsidRPr="00DA6E97" w:rsidRDefault="00A960CF" w:rsidP="009908F6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 </w:t>
            </w:r>
          </w:p>
          <w:p w14:paraId="071E744A" w14:textId="77777777" w:rsidR="00A960CF" w:rsidRPr="00DA6E97" w:rsidRDefault="00A960CF" w:rsidP="00A960CF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  <w:tc>
          <w:tcPr>
            <w:tcW w:w="1441" w:type="dxa"/>
          </w:tcPr>
          <w:p w14:paraId="365FFADF" w14:textId="77777777" w:rsidR="00A960CF" w:rsidRPr="00DA6E97" w:rsidRDefault="00930B7D" w:rsidP="00930B7D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  <w:lang w:bidi="fa-IR"/>
              </w:rPr>
              <w:t xml:space="preserve">تاريخ و </w:t>
            </w:r>
            <w:r w:rsidR="00A960CF">
              <w:rPr>
                <w:rFonts w:cs="B Mitra" w:hint="cs"/>
                <w:sz w:val="32"/>
                <w:szCs w:val="32"/>
                <w:rtl/>
              </w:rPr>
              <w:t xml:space="preserve">ساعت برگزاري آزمون </w:t>
            </w:r>
          </w:p>
        </w:tc>
        <w:tc>
          <w:tcPr>
            <w:tcW w:w="2138" w:type="dxa"/>
          </w:tcPr>
          <w:p w14:paraId="1B281B80" w14:textId="77777777" w:rsidR="00A960CF" w:rsidRDefault="00A960CF" w:rsidP="00DA6E97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  <w:r>
              <w:rPr>
                <w:rFonts w:cs="B Mitra" w:hint="cs"/>
                <w:sz w:val="32"/>
                <w:szCs w:val="32"/>
                <w:rtl/>
              </w:rPr>
              <w:t xml:space="preserve">ممتحنين </w:t>
            </w:r>
            <w:r w:rsidRPr="00DA6E97">
              <w:rPr>
                <w:rFonts w:cs="B Mitra" w:hint="cs"/>
                <w:sz w:val="32"/>
                <w:szCs w:val="32"/>
                <w:rtl/>
              </w:rPr>
              <w:t>آزمون شفاهي</w:t>
            </w:r>
          </w:p>
          <w:p w14:paraId="6CB3B2D9" w14:textId="77777777" w:rsidR="00A960CF" w:rsidRPr="00DA6E97" w:rsidRDefault="00A960CF" w:rsidP="00A960CF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  <w:p w14:paraId="44E11542" w14:textId="77777777" w:rsidR="00A960CF" w:rsidRPr="00DA6E97" w:rsidRDefault="00A960CF" w:rsidP="00A960CF">
            <w:pPr>
              <w:bidi/>
              <w:jc w:val="center"/>
              <w:rPr>
                <w:rFonts w:cs="B Mitra"/>
                <w:sz w:val="32"/>
                <w:szCs w:val="32"/>
                <w:rtl/>
              </w:rPr>
            </w:pPr>
          </w:p>
        </w:tc>
      </w:tr>
      <w:tr w:rsidR="008E124E" w14:paraId="6A3A6EF6" w14:textId="77777777" w:rsidTr="00207E1D">
        <w:tc>
          <w:tcPr>
            <w:tcW w:w="696" w:type="dxa"/>
          </w:tcPr>
          <w:p w14:paraId="4077B56C" w14:textId="77777777" w:rsidR="008E124E" w:rsidRPr="00A960CF" w:rsidRDefault="008E124E" w:rsidP="008E124E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  <w:r w:rsidRPr="00A960CF">
              <w:rPr>
                <w:rFonts w:cs="B Mitra"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2901" w:type="dxa"/>
          </w:tcPr>
          <w:p w14:paraId="4B77D2EA" w14:textId="77777777" w:rsidR="008E124E" w:rsidRDefault="00F10CE7" w:rsidP="008E124E">
            <w:pPr>
              <w:bidi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سپیده سرمدی </w:t>
            </w:r>
          </w:p>
          <w:p w14:paraId="4EE33D50" w14:textId="77777777" w:rsidR="00F10CE7" w:rsidRDefault="00F10CE7" w:rsidP="00F10CE7">
            <w:pPr>
              <w:bidi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4013815006</w:t>
            </w:r>
          </w:p>
        </w:tc>
        <w:tc>
          <w:tcPr>
            <w:tcW w:w="1618" w:type="dxa"/>
          </w:tcPr>
          <w:p w14:paraId="7EB40BE3" w14:textId="77777777" w:rsidR="008E124E" w:rsidRDefault="008E124E" w:rsidP="008E124E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دکتر رهگذر</w:t>
            </w:r>
          </w:p>
        </w:tc>
        <w:tc>
          <w:tcPr>
            <w:tcW w:w="2132" w:type="dxa"/>
          </w:tcPr>
          <w:p w14:paraId="5C38FDE5" w14:textId="77777777" w:rsidR="008E124E" w:rsidRDefault="008E124E" w:rsidP="008E124E">
            <w:pPr>
              <w:bidi/>
              <w:jc w:val="both"/>
              <w:rPr>
                <w:rtl/>
              </w:rPr>
            </w:pPr>
            <w:r w:rsidRPr="00F06761">
              <w:rPr>
                <w:rFonts w:cs="Arial"/>
                <w:rtl/>
              </w:rPr>
              <w:t>1- زيست شناسي سلولي و ساختاري 2- تنظيم بيان ژن</w:t>
            </w:r>
          </w:p>
        </w:tc>
        <w:tc>
          <w:tcPr>
            <w:tcW w:w="2024" w:type="dxa"/>
          </w:tcPr>
          <w:p w14:paraId="117132E7" w14:textId="77777777" w:rsidR="008E124E" w:rsidRDefault="008E124E" w:rsidP="008E124E">
            <w:pPr>
              <w:bidi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رهکذر و دکتر اسماعيلي</w:t>
            </w:r>
          </w:p>
          <w:p w14:paraId="3EBA934C" w14:textId="77777777" w:rsidR="008E124E" w:rsidRDefault="008E124E" w:rsidP="008E124E">
            <w:pPr>
              <w:bidi/>
              <w:jc w:val="both"/>
            </w:pPr>
          </w:p>
          <w:p w14:paraId="16B19A1C" w14:textId="77777777" w:rsidR="008E124E" w:rsidRDefault="008E124E" w:rsidP="008E124E">
            <w:pPr>
              <w:bidi/>
              <w:jc w:val="both"/>
            </w:pPr>
          </w:p>
          <w:p w14:paraId="3671F34C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</w:tc>
        <w:tc>
          <w:tcPr>
            <w:tcW w:w="1441" w:type="dxa"/>
          </w:tcPr>
          <w:p w14:paraId="4C8F7D41" w14:textId="2B26B7B8" w:rsidR="008E124E" w:rsidRDefault="008E124E" w:rsidP="008E124E">
            <w:pPr>
              <w:bidi/>
              <w:jc w:val="both"/>
              <w:rPr>
                <w:rtl/>
              </w:rPr>
            </w:pPr>
          </w:p>
        </w:tc>
        <w:tc>
          <w:tcPr>
            <w:tcW w:w="2138" w:type="dxa"/>
          </w:tcPr>
          <w:p w14:paraId="37C50DDE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  <w:p w14:paraId="1DB1BCAA" w14:textId="77777777" w:rsidR="000E7DC2" w:rsidRDefault="000E7DC2" w:rsidP="000E7DC2">
            <w:pPr>
              <w:bidi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رهکذر و دکتر اسماعيلي و دکتر سوری و دکتر معادی</w:t>
            </w:r>
          </w:p>
          <w:p w14:paraId="469F9661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  <w:p w14:paraId="7358F228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  <w:p w14:paraId="364EF074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  <w:p w14:paraId="0D6B58CD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</w:tc>
      </w:tr>
      <w:tr w:rsidR="008E124E" w14:paraId="1E5CD18A" w14:textId="77777777" w:rsidTr="00207E1D">
        <w:tc>
          <w:tcPr>
            <w:tcW w:w="696" w:type="dxa"/>
          </w:tcPr>
          <w:p w14:paraId="5EBFBFF0" w14:textId="77777777" w:rsidR="008E124E" w:rsidRPr="00A960CF" w:rsidRDefault="008E124E" w:rsidP="008E124E">
            <w:pPr>
              <w:bidi/>
              <w:jc w:val="center"/>
              <w:rPr>
                <w:rFonts w:cs="B Mitra"/>
                <w:b/>
                <w:bCs/>
                <w:sz w:val="32"/>
                <w:szCs w:val="32"/>
                <w:rtl/>
              </w:rPr>
            </w:pPr>
            <w:r w:rsidRPr="00A960CF">
              <w:rPr>
                <w:rFonts w:cs="B Mitra"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2901" w:type="dxa"/>
          </w:tcPr>
          <w:p w14:paraId="7D333B97" w14:textId="77777777" w:rsidR="008E124E" w:rsidRDefault="008E124E" w:rsidP="008E124E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درنا دهقانی</w:t>
            </w:r>
          </w:p>
          <w:p w14:paraId="31821527" w14:textId="77777777" w:rsidR="00F10CE7" w:rsidRDefault="00F10CE7" w:rsidP="00F10CE7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4013845001</w:t>
            </w:r>
          </w:p>
        </w:tc>
        <w:tc>
          <w:tcPr>
            <w:tcW w:w="1618" w:type="dxa"/>
          </w:tcPr>
          <w:p w14:paraId="66725866" w14:textId="77777777" w:rsidR="008E124E" w:rsidRDefault="008E124E" w:rsidP="008E124E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دکتر اسماعیلی</w:t>
            </w:r>
          </w:p>
        </w:tc>
        <w:tc>
          <w:tcPr>
            <w:tcW w:w="2132" w:type="dxa"/>
          </w:tcPr>
          <w:p w14:paraId="4BB63C16" w14:textId="77777777" w:rsidR="008E124E" w:rsidRDefault="008E124E" w:rsidP="008E124E">
            <w:pPr>
              <w:bidi/>
              <w:jc w:val="both"/>
              <w:rPr>
                <w:rtl/>
              </w:rPr>
            </w:pPr>
            <w:r w:rsidRPr="00F06761">
              <w:rPr>
                <w:rFonts w:cs="Arial"/>
                <w:rtl/>
              </w:rPr>
              <w:t>1- زيست شناسي سلولي و ساختاري 2- تنظيم بيان ژن</w:t>
            </w:r>
          </w:p>
        </w:tc>
        <w:tc>
          <w:tcPr>
            <w:tcW w:w="2024" w:type="dxa"/>
          </w:tcPr>
          <w:p w14:paraId="292BFB93" w14:textId="77777777" w:rsidR="008E124E" w:rsidRDefault="008E124E" w:rsidP="008E124E">
            <w:pPr>
              <w:bidi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رهکذر و دکتر اسماعيلي</w:t>
            </w:r>
          </w:p>
          <w:p w14:paraId="175EF93E" w14:textId="77777777" w:rsidR="008E124E" w:rsidRDefault="008E124E" w:rsidP="008E124E">
            <w:pPr>
              <w:bidi/>
              <w:jc w:val="both"/>
            </w:pPr>
          </w:p>
          <w:p w14:paraId="318C73E6" w14:textId="77777777" w:rsidR="008E124E" w:rsidRDefault="008E124E" w:rsidP="008E124E">
            <w:pPr>
              <w:bidi/>
              <w:jc w:val="both"/>
            </w:pPr>
          </w:p>
          <w:p w14:paraId="7447171E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</w:tc>
        <w:tc>
          <w:tcPr>
            <w:tcW w:w="1441" w:type="dxa"/>
          </w:tcPr>
          <w:p w14:paraId="664ECE8F" w14:textId="0762E9B6" w:rsidR="008E124E" w:rsidRDefault="008E124E" w:rsidP="008E124E">
            <w:pPr>
              <w:bidi/>
              <w:jc w:val="both"/>
              <w:rPr>
                <w:rtl/>
              </w:rPr>
            </w:pPr>
          </w:p>
        </w:tc>
        <w:tc>
          <w:tcPr>
            <w:tcW w:w="2138" w:type="dxa"/>
          </w:tcPr>
          <w:p w14:paraId="78573D1B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  <w:p w14:paraId="45D029FF" w14:textId="77777777" w:rsidR="000E7DC2" w:rsidRDefault="000E7DC2" w:rsidP="000E7DC2">
            <w:pPr>
              <w:bidi/>
              <w:jc w:val="both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دکتر رهکذر و دکتر اسماعيلي و دکتر سوری و دکتر معادی</w:t>
            </w:r>
          </w:p>
          <w:p w14:paraId="5DE7F8C5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  <w:p w14:paraId="273F954E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  <w:p w14:paraId="4D4F8EDA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  <w:p w14:paraId="00281FE9" w14:textId="77777777" w:rsidR="008E124E" w:rsidRDefault="008E124E" w:rsidP="008E124E">
            <w:pPr>
              <w:bidi/>
              <w:jc w:val="both"/>
              <w:rPr>
                <w:rtl/>
              </w:rPr>
            </w:pPr>
          </w:p>
        </w:tc>
      </w:tr>
    </w:tbl>
    <w:p w14:paraId="69DF4ED5" w14:textId="77777777" w:rsidR="00521003" w:rsidRDefault="00521003" w:rsidP="00DA6E97">
      <w:pPr>
        <w:bidi/>
        <w:jc w:val="both"/>
      </w:pPr>
    </w:p>
    <w:sectPr w:rsidR="00521003" w:rsidSect="00DA6E9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NDAzANLGhpYmhko6SsGpxcWZ+XkgBYa1AO9u0tQsAAAA"/>
    <w:docVar w:name="__Virastar_42____i" w:val="H4sIAAAAAAAEAKtWckksSQxILCpxzi/NK1GyMqwFAAEhoTITAAAA"/>
    <w:docVar w:name="__Virastar_42___1" w:val="H4sIAAAAAAAEAKtWcslP9kxRslIyNDY2MTA3sTA0MDW2MDcwtzBS0lEKTi0uzszPAykwrAUA2cUZFywAAAA="/>
  </w:docVars>
  <w:rsids>
    <w:rsidRoot w:val="00DA6E97"/>
    <w:rsid w:val="000E7DC2"/>
    <w:rsid w:val="001A2DF9"/>
    <w:rsid w:val="00207E1D"/>
    <w:rsid w:val="00521003"/>
    <w:rsid w:val="0062186B"/>
    <w:rsid w:val="007201F3"/>
    <w:rsid w:val="008E124E"/>
    <w:rsid w:val="00930B7D"/>
    <w:rsid w:val="009908F6"/>
    <w:rsid w:val="00A960CF"/>
    <w:rsid w:val="00B12A7C"/>
    <w:rsid w:val="00B212F2"/>
    <w:rsid w:val="00DA6E97"/>
    <w:rsid w:val="00E96602"/>
    <w:rsid w:val="00F1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19633"/>
  <w15:docId w15:val="{673A0EA6-984D-4B9B-92D7-5EA6E68DA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6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kmili</dc:creator>
  <cp:lastModifiedBy>Fariba Dehghanian</cp:lastModifiedBy>
  <cp:revision>2</cp:revision>
  <dcterms:created xsi:type="dcterms:W3CDTF">2023-10-03T07:56:00Z</dcterms:created>
  <dcterms:modified xsi:type="dcterms:W3CDTF">2023-10-03T07:56:00Z</dcterms:modified>
</cp:coreProperties>
</file>